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87BBF" w14:textId="77777777" w:rsidR="00CC2AB9" w:rsidRPr="008071AB" w:rsidRDefault="00CC2AB9" w:rsidP="00CC2AB9">
      <w:pPr>
        <w:spacing w:after="0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c463976e7acb0f8843fdc262743995188ace9df"/>
      <w:r w:rsidRPr="008071AB">
        <w:rPr>
          <w:rFonts w:ascii="Calibri Light" w:eastAsia="Times New Roman" w:hAnsi="Calibri Light" w:cs="Times New Roman"/>
          <w:noProof/>
          <w:color w:val="262626"/>
          <w:sz w:val="96"/>
          <w:szCs w:val="96"/>
        </w:rPr>
        <w:drawing>
          <wp:anchor distT="0" distB="0" distL="114300" distR="114300" simplePos="0" relativeHeight="251659264" behindDoc="0" locked="0" layoutInCell="1" allowOverlap="1" wp14:anchorId="771C701C" wp14:editId="1905D796">
            <wp:simplePos x="0" y="0"/>
            <wp:positionH relativeFrom="column">
              <wp:posOffset>62230</wp:posOffset>
            </wp:positionH>
            <wp:positionV relativeFrom="paragraph">
              <wp:posOffset>22860</wp:posOffset>
            </wp:positionV>
            <wp:extent cx="1587500" cy="2025650"/>
            <wp:effectExtent l="12700" t="12700" r="12700" b="19050"/>
            <wp:wrapSquare wrapText="bothSides"/>
            <wp:docPr id="3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20256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ysClr val="windowText" lastClr="000000">
                          <a:lumMod val="100000"/>
                          <a:lumOff val="0"/>
                        </a:sys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55025D5" w14:textId="77777777" w:rsidR="00CC2AB9" w:rsidRPr="008071AB" w:rsidRDefault="00CC2AB9" w:rsidP="00CC2AB9">
      <w:pPr>
        <w:spacing w:after="0"/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 w:rsidRPr="008071AB"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EC80EE1" w14:textId="77777777" w:rsidR="00CC2AB9" w:rsidRPr="008071AB" w:rsidRDefault="00CC2AB9" w:rsidP="00CC2AB9">
      <w:pPr>
        <w:spacing w:after="0"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BEFB7EA" w14:textId="404D468C" w:rsidR="00CC2AB9" w:rsidRPr="008071AB" w:rsidRDefault="00CC2AB9" w:rsidP="00CC2AB9">
      <w:pPr>
        <w:spacing w:after="0"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 w:rsidRPr="008071AB"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 xml:space="preserve">Chapter </w:t>
      </w: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1</w:t>
      </w:r>
    </w:p>
    <w:p w14:paraId="2D825818" w14:textId="15E06067" w:rsidR="00171FA4" w:rsidRPr="00CC2AB9" w:rsidRDefault="00CC2AB9" w:rsidP="00CC2AB9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 w:rsidRPr="008071AB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5</w:t>
      </w:r>
      <w:r w:rsidRPr="008071AB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Google Analytics –            Data Files</w:t>
      </w:r>
    </w:p>
    <w:p w14:paraId="1E6CB2EA" w14:textId="77777777" w:rsidR="00CC2AB9" w:rsidRPr="00CC2AB9" w:rsidRDefault="00CC2AB9" w:rsidP="00CC2AB9">
      <w:pPr>
        <w:pStyle w:val="BodyText"/>
      </w:pPr>
    </w:p>
    <w:p w14:paraId="7BB64B64" w14:textId="035FB406" w:rsidR="00171FA4" w:rsidRPr="00171FA4" w:rsidRDefault="00171FA4">
      <w:pPr>
        <w:pStyle w:val="Heading2"/>
        <w:rPr>
          <w:sz w:val="32"/>
          <w:szCs w:val="32"/>
          <w:u w:val="single"/>
        </w:rPr>
      </w:pPr>
      <w:r w:rsidRPr="00171FA4">
        <w:rPr>
          <w:sz w:val="32"/>
          <w:szCs w:val="32"/>
          <w:u w:val="single"/>
        </w:rPr>
        <w:t>Loading a .csv data file from your hard drive into R</w:t>
      </w:r>
    </w:p>
    <w:p w14:paraId="06AA93D9" w14:textId="06D4BC30" w:rsidR="008A2E17" w:rsidRDefault="00000000">
      <w:pPr>
        <w:pStyle w:val="Heading2"/>
      </w:pPr>
      <w:r>
        <w:t>Create the data file as shown in Example 5 with Excel</w:t>
      </w:r>
      <w:bookmarkStart w:id="1" w:name="X2beb6f7e72ad646d46849ba40b2d9000ba643d9"/>
      <w:bookmarkEnd w:id="0"/>
      <w:r w:rsidR="00171FA4">
        <w:t xml:space="preserve">. </w:t>
      </w:r>
      <w:r>
        <w:t>Save the file as a .csv file and name it “GoogleAnalyticsExample5.csv”</w:t>
      </w:r>
      <w:bookmarkStart w:id="2" w:name="X73ee7258a44852744ceeb510ca12a0654306daf"/>
      <w:bookmarkEnd w:id="1"/>
    </w:p>
    <w:p w14:paraId="707DE0A2" w14:textId="12F61C5B" w:rsidR="00270F03" w:rsidRDefault="00000000">
      <w:pPr>
        <w:pStyle w:val="Heading2"/>
      </w:pPr>
      <w:r>
        <w:t xml:space="preserve">For instance, the </w:t>
      </w:r>
      <w:proofErr w:type="spellStart"/>
      <w:r>
        <w:t>GoogleAnalytics</w:t>
      </w:r>
      <w:proofErr w:type="spellEnd"/>
      <w:r>
        <w:t xml:space="preserve"> file sits at the following address, which I </w:t>
      </w:r>
      <w:proofErr w:type="gramStart"/>
      <w:r>
        <w:t>enter into</w:t>
      </w:r>
      <w:proofErr w:type="gramEnd"/>
      <w:r>
        <w:t xml:space="preserve"> R:</w:t>
      </w:r>
    </w:p>
    <w:p w14:paraId="281F90E0" w14:textId="714FF81E" w:rsidR="00270F03" w:rsidRDefault="00000000">
      <w:pPr>
        <w:pStyle w:val="SourceCode"/>
      </w:pPr>
      <w:proofErr w:type="spellStart"/>
      <w:r>
        <w:rPr>
          <w:rStyle w:val="NormalTok"/>
        </w:rPr>
        <w:t>mypat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 w:rsidR="00171FA4" w:rsidRPr="00171FA4">
        <w:rPr>
          <w:rStyle w:val="StringTok"/>
          <w:color w:val="000000" w:themeColor="text1"/>
        </w:rPr>
        <w:t>file.choose</w:t>
      </w:r>
      <w:proofErr w:type="spellEnd"/>
      <w:proofErr w:type="gramEnd"/>
      <w:r w:rsidR="00171FA4" w:rsidRPr="00171FA4">
        <w:rPr>
          <w:rStyle w:val="StringTok"/>
          <w:color w:val="000000" w:themeColor="text1"/>
        </w:rPr>
        <w:t>()</w:t>
      </w:r>
    </w:p>
    <w:p w14:paraId="5E05BC1D" w14:textId="77777777" w:rsidR="00270F03" w:rsidRDefault="00000000">
      <w:pPr>
        <w:pStyle w:val="Heading2"/>
      </w:pPr>
      <w:bookmarkStart w:id="3" w:name="now-r-knows-the-location-of-your-file"/>
      <w:bookmarkEnd w:id="2"/>
      <w:r>
        <w:t>Now R knows the location of your file:</w:t>
      </w:r>
    </w:p>
    <w:p w14:paraId="511A2C75" w14:textId="77777777" w:rsidR="00171FA4" w:rsidRDefault="00171FA4" w:rsidP="00171FA4">
      <w:pPr>
        <w:pStyle w:val="SourceCode"/>
      </w:pPr>
      <w:bookmarkStart w:id="4" w:name="the-read.csv-command-reads-in-.csv-files"/>
      <w:bookmarkEnd w:id="3"/>
      <w:proofErr w:type="spellStart"/>
      <w:r>
        <w:rPr>
          <w:rStyle w:val="NormalTok"/>
        </w:rPr>
        <w:t>mypath</w:t>
      </w:r>
      <w:proofErr w:type="spellEnd"/>
    </w:p>
    <w:p w14:paraId="742859FF" w14:textId="77777777" w:rsidR="00171FA4" w:rsidRDefault="00171FA4" w:rsidP="00171FA4">
      <w:pPr>
        <w:pStyle w:val="SourceCode"/>
      </w:pPr>
      <w:r>
        <w:rPr>
          <w:rStyle w:val="VerbatimChar"/>
        </w:rPr>
        <w:t>## [1] "C:\\ASS\\Git\\data\\Chapter1\\GoogleAnalyticsExample5.csv"</w:t>
      </w:r>
    </w:p>
    <w:p w14:paraId="30759E1C" w14:textId="670118E3" w:rsidR="00270F03" w:rsidRDefault="00171FA4">
      <w:pPr>
        <w:pStyle w:val="Heading2"/>
      </w:pPr>
      <w:r>
        <w:t>The</w:t>
      </w:r>
      <w:r w:rsidR="008A2E17">
        <w:rPr>
          <w:rStyle w:val="VerbatimChar"/>
        </w:rPr>
        <w:t xml:space="preserve"> </w:t>
      </w:r>
      <w:proofErr w:type="gramStart"/>
      <w:r>
        <w:rPr>
          <w:rStyle w:val="VerbatimChar"/>
        </w:rPr>
        <w:t>read.csv(</w:t>
      </w:r>
      <w:proofErr w:type="gramEnd"/>
      <w:r>
        <w:rPr>
          <w:rStyle w:val="VerbatimChar"/>
        </w:rPr>
        <w:t>)</w:t>
      </w:r>
      <w:r>
        <w:t xml:space="preserve"> command reads in .csv files:</w:t>
      </w:r>
    </w:p>
    <w:p w14:paraId="2B3F6008" w14:textId="77777777" w:rsidR="00270F03" w:rsidRDefault="00000000">
      <w:pPr>
        <w:pStyle w:val="SourceCode"/>
      </w:pPr>
      <w:r>
        <w:rPr>
          <w:rStyle w:val="NormalTok"/>
        </w:rPr>
        <w:t xml:space="preserve">dataEx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mypath)</w:t>
      </w:r>
    </w:p>
    <w:p w14:paraId="3953CDCD" w14:textId="77777777" w:rsidR="00270F03" w:rsidRDefault="00000000">
      <w:pPr>
        <w:pStyle w:val="Heading2"/>
      </w:pPr>
      <w:bookmarkStart w:id="5" w:name="we-can-now-view-the-file"/>
      <w:bookmarkEnd w:id="4"/>
      <w:r>
        <w:t>We can now view the file:</w:t>
      </w:r>
    </w:p>
    <w:p w14:paraId="5F0B0278" w14:textId="77777777" w:rsidR="00270F03" w:rsidRDefault="00000000">
      <w:pPr>
        <w:pStyle w:val="SourceCode"/>
      </w:pPr>
      <w:r>
        <w:rPr>
          <w:rStyle w:val="NormalTok"/>
        </w:rPr>
        <w:t>dataEx5</w:t>
      </w:r>
    </w:p>
    <w:p w14:paraId="446A9CFF" w14:textId="77777777" w:rsidR="00270F03" w:rsidRDefault="00000000">
      <w:pPr>
        <w:pStyle w:val="SourceCode"/>
      </w:pPr>
      <w:r>
        <w:rPr>
          <w:rStyle w:val="VerbatimChar"/>
        </w:rPr>
        <w:t>##   Visitor Country Browser  Device Minutes Age     Gender</w:t>
      </w:r>
      <w:r>
        <w:br/>
      </w:r>
      <w:r>
        <w:rPr>
          <w:rStyle w:val="VerbatimChar"/>
        </w:rPr>
        <w:t>## 1       1      US  Safari  mobile       6  28     female</w:t>
      </w:r>
      <w:r>
        <w:br/>
      </w:r>
      <w:r>
        <w:rPr>
          <w:rStyle w:val="VerbatimChar"/>
        </w:rPr>
        <w:t>## 2       2  Brazil  Chrome desktop       2  38     female</w:t>
      </w:r>
      <w:r>
        <w:br/>
      </w:r>
      <w:r>
        <w:rPr>
          <w:rStyle w:val="VerbatimChar"/>
        </w:rPr>
        <w:t>## 3       3      US  Chrome  mobile       8  16 non-binary</w:t>
      </w:r>
    </w:p>
    <w:p w14:paraId="4915AF96" w14:textId="051CD3B3" w:rsidR="00270F03" w:rsidRDefault="00270F03">
      <w:bookmarkStart w:id="6" w:name="section"/>
    </w:p>
    <w:p w14:paraId="3DF22EB4" w14:textId="0EF67D78" w:rsidR="00171FA4" w:rsidRDefault="00171FA4"/>
    <w:p w14:paraId="1EC357D2" w14:textId="4F8DCD50" w:rsidR="00171FA4" w:rsidRDefault="00171FA4"/>
    <w:p w14:paraId="0E0A4B09" w14:textId="03D1E5F0" w:rsidR="008A2E17" w:rsidRDefault="008A2E17"/>
    <w:p w14:paraId="266ECC4E" w14:textId="77777777" w:rsidR="008A2E17" w:rsidRDefault="008A2E17"/>
    <w:p w14:paraId="5FFDFC3C" w14:textId="7E567080" w:rsidR="00270F03" w:rsidRPr="00171FA4" w:rsidRDefault="00000000">
      <w:pPr>
        <w:pStyle w:val="Heading2"/>
        <w:rPr>
          <w:sz w:val="32"/>
          <w:szCs w:val="32"/>
          <w:u w:val="single"/>
        </w:rPr>
      </w:pPr>
      <w:bookmarkStart w:id="7" w:name="X966983ebe1911ca5d268052d3e0ffcf2ce17310"/>
      <w:bookmarkEnd w:id="5"/>
      <w:bookmarkEnd w:id="6"/>
      <w:r w:rsidRPr="00171FA4">
        <w:rPr>
          <w:sz w:val="32"/>
          <w:szCs w:val="32"/>
          <w:u w:val="single"/>
        </w:rPr>
        <w:lastRenderedPageBreak/>
        <w:t>Loading a .csv data file from the internet</w:t>
      </w:r>
    </w:p>
    <w:p w14:paraId="2DC27578" w14:textId="77777777" w:rsidR="00270F03" w:rsidRDefault="00270F03">
      <w:bookmarkStart w:id="8" w:name="section-1"/>
    </w:p>
    <w:p w14:paraId="6D1C160A" w14:textId="5F13061B" w:rsidR="00270F03" w:rsidRDefault="00000000">
      <w:pPr>
        <w:pStyle w:val="Heading2"/>
      </w:pPr>
      <w:bookmarkStart w:id="9" w:name="Xdeda2fb283c77cafef303a4e907bdf4f0df799a"/>
      <w:bookmarkEnd w:id="7"/>
      <w:bookmarkEnd w:id="8"/>
      <w:r>
        <w:t>Create the data file as shown in Example 5 with Exce</w:t>
      </w:r>
      <w:bookmarkStart w:id="10" w:name="X2d0d49e9cffea02166c5a9a5d78c76b0639a22b"/>
      <w:bookmarkEnd w:id="9"/>
      <w:r w:rsidR="00171FA4">
        <w:t xml:space="preserve">l. </w:t>
      </w:r>
      <w:r>
        <w:t>Save the file in some cloud-based service on the internet</w:t>
      </w:r>
      <w:bookmarkStart w:id="11" w:name="i-saved-it-on-gitub-see-www.github.com"/>
      <w:bookmarkEnd w:id="10"/>
      <w:r w:rsidR="00171FA4">
        <w:t xml:space="preserve">. </w:t>
      </w:r>
      <w:r>
        <w:t xml:space="preserve">I saved it on </w:t>
      </w:r>
      <w:proofErr w:type="spellStart"/>
      <w:r>
        <w:t>Gitub</w:t>
      </w:r>
      <w:proofErr w:type="spellEnd"/>
      <w:r>
        <w:t xml:space="preserve"> (see www.github.com)</w:t>
      </w:r>
    </w:p>
    <w:p w14:paraId="665A1AB6" w14:textId="1EFAA997" w:rsidR="00270F03" w:rsidRDefault="00000000">
      <w:pPr>
        <w:pStyle w:val="Heading2"/>
      </w:pPr>
      <w:bookmarkStart w:id="12" w:name="X96e383dfaf078e9cc5ed441edd1b4773f00b41b"/>
      <w:bookmarkEnd w:id="11"/>
      <w:r>
        <w:t>If you have a .csv file sitting on the internet, and you know its url (web address), you can grab it from there.</w:t>
      </w:r>
      <w:bookmarkStart w:id="13" w:name="X515506c8cc757529deb29490c5c8e3de41aa98d"/>
      <w:bookmarkEnd w:id="12"/>
      <w:r w:rsidR="00171FA4">
        <w:t xml:space="preserve"> </w:t>
      </w:r>
      <w:r>
        <w:t>For instance, the GoogleAnalytics file sits at the following address, which I enter into R:</w:t>
      </w:r>
    </w:p>
    <w:p w14:paraId="29BFB7CC" w14:textId="77777777" w:rsidR="00270F03" w:rsidRDefault="00000000">
      <w:pPr>
        <w:pStyle w:val="SourceCode"/>
      </w:pPr>
      <w:r>
        <w:rPr>
          <w:rStyle w:val="NormalTok"/>
        </w:rPr>
        <w:t xml:space="preserve">my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https://raw.githubusercontent.com/artofstat/data/master/Chapter1/GoogleAnalyticsExample5.csv'</w:t>
      </w:r>
    </w:p>
    <w:p w14:paraId="3AFAD45E" w14:textId="77777777" w:rsidR="00270F03" w:rsidRPr="00385E9C" w:rsidRDefault="00000000">
      <w:pPr>
        <w:pStyle w:val="Heading1"/>
        <w:rPr>
          <w:sz w:val="28"/>
          <w:szCs w:val="28"/>
        </w:rPr>
      </w:pPr>
      <w:bookmarkStart w:id="14" w:name="Xda012235e2b774adf86b0007f5b4a261a851d35"/>
      <w:bookmarkEnd w:id="13"/>
      <w:r w:rsidRPr="00385E9C">
        <w:rPr>
          <w:sz w:val="28"/>
          <w:szCs w:val="28"/>
        </w:rPr>
        <w:t>I can now load the data into R as before, using read.csv():</w:t>
      </w:r>
    </w:p>
    <w:p w14:paraId="43B1EA06" w14:textId="77777777" w:rsidR="00270F03" w:rsidRDefault="00000000">
      <w:pPr>
        <w:pStyle w:val="SourceCode"/>
      </w:pPr>
      <w:r>
        <w:rPr>
          <w:rStyle w:val="NormalTok"/>
        </w:rPr>
        <w:t xml:space="preserve">dataEx5.remo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myurl)</w:t>
      </w:r>
      <w:r>
        <w:br/>
      </w:r>
      <w:r>
        <w:rPr>
          <w:rStyle w:val="NormalTok"/>
        </w:rPr>
        <w:t>dataEx5.remote</w:t>
      </w:r>
    </w:p>
    <w:p w14:paraId="1B6BB3C9" w14:textId="77777777" w:rsidR="00270F03" w:rsidRDefault="00000000">
      <w:pPr>
        <w:pStyle w:val="SourceCode"/>
      </w:pPr>
      <w:r>
        <w:rPr>
          <w:rStyle w:val="VerbatimChar"/>
        </w:rPr>
        <w:t>##   Visitor Country Browser  Device Minutes Age     Gender</w:t>
      </w:r>
      <w:r>
        <w:br/>
      </w:r>
      <w:r>
        <w:rPr>
          <w:rStyle w:val="VerbatimChar"/>
        </w:rPr>
        <w:t>## 1       1      US  Safari  mobile       6  28     female</w:t>
      </w:r>
      <w:r>
        <w:br/>
      </w:r>
      <w:r>
        <w:rPr>
          <w:rStyle w:val="VerbatimChar"/>
        </w:rPr>
        <w:t>## 2       2  Brazil  Chrome desktop       2  38     female</w:t>
      </w:r>
      <w:r>
        <w:br/>
      </w:r>
      <w:r>
        <w:rPr>
          <w:rStyle w:val="VerbatimChar"/>
        </w:rPr>
        <w:t>## 3       3      US  Chrome  mobile       8  16 non-binary</w:t>
      </w:r>
      <w:bookmarkEnd w:id="14"/>
    </w:p>
    <w:sectPr w:rsidR="00270F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6B630" w14:textId="77777777" w:rsidR="001C5050" w:rsidRDefault="001C5050">
      <w:pPr>
        <w:spacing w:after="0"/>
      </w:pPr>
      <w:r>
        <w:separator/>
      </w:r>
    </w:p>
  </w:endnote>
  <w:endnote w:type="continuationSeparator" w:id="0">
    <w:p w14:paraId="0C8A0FCF" w14:textId="77777777" w:rsidR="001C5050" w:rsidRDefault="001C50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57D19" w14:textId="77777777" w:rsidR="001C5050" w:rsidRDefault="001C5050">
      <w:r>
        <w:separator/>
      </w:r>
    </w:p>
  </w:footnote>
  <w:footnote w:type="continuationSeparator" w:id="0">
    <w:p w14:paraId="31C7C032" w14:textId="77777777" w:rsidR="001C5050" w:rsidRDefault="001C50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58079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012278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70F03"/>
    <w:rsid w:val="00171FA4"/>
    <w:rsid w:val="001C5050"/>
    <w:rsid w:val="00270F03"/>
    <w:rsid w:val="00385E9C"/>
    <w:rsid w:val="00411216"/>
    <w:rsid w:val="008A2E17"/>
    <w:rsid w:val="00CC2AB9"/>
    <w:rsid w:val="00D942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C1D6AE"/>
  <w15:docId w15:val="{A6BB7CD4-34F4-A24B-8615-C363F96AD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71</Words>
  <Characters>1549</Characters>
  <Application>Microsoft Office Word</Application>
  <DocSecurity>0</DocSecurity>
  <Lines>12</Lines>
  <Paragraphs>3</Paragraphs>
  <ScaleCrop>false</ScaleCrop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5</cp:revision>
  <dcterms:created xsi:type="dcterms:W3CDTF">2022-08-15T00:56:00Z</dcterms:created>
  <dcterms:modified xsi:type="dcterms:W3CDTF">2022-08-15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5</vt:lpwstr>
  </property>
  <property fmtid="{D5CDD505-2E9C-101B-9397-08002B2CF9AE}" pid="3" name="output">
    <vt:lpwstr>word_document</vt:lpwstr>
  </property>
</Properties>
</file>